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DFDDA5" w14:textId="77777777" w:rsidR="00275108" w:rsidRPr="00862473" w:rsidRDefault="00832357" w:rsidP="00275108">
      <w:pPr>
        <w:pStyle w:val="NoSpacing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862473">
        <w:rPr>
          <w:rFonts w:ascii="Times New Roman" w:hAnsi="Times New Roman" w:cs="Times New Roman"/>
          <w:b/>
          <w:sz w:val="20"/>
          <w:szCs w:val="20"/>
        </w:rPr>
        <w:t>MD. NAHID FERDOUS PABON</w:t>
      </w:r>
    </w:p>
    <w:p w14:paraId="7BADFA1F" w14:textId="77777777" w:rsidR="00AB027A" w:rsidRPr="00862473" w:rsidRDefault="00AB027A" w:rsidP="00B718A6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862473">
        <w:rPr>
          <w:rStyle w:val="fontstyle01"/>
          <w:rFonts w:ascii="Times New Roman" w:hAnsi="Times New Roman" w:cs="Times New Roman"/>
          <w:sz w:val="20"/>
          <w:szCs w:val="20"/>
        </w:rPr>
        <w:t xml:space="preserve">E-17, </w:t>
      </w:r>
      <w:proofErr w:type="spellStart"/>
      <w:r w:rsidRPr="00862473">
        <w:rPr>
          <w:rStyle w:val="fontstyle01"/>
          <w:rFonts w:ascii="Times New Roman" w:hAnsi="Times New Roman" w:cs="Times New Roman"/>
          <w:sz w:val="20"/>
          <w:szCs w:val="20"/>
        </w:rPr>
        <w:t>Agargaon</w:t>
      </w:r>
      <w:proofErr w:type="spellEnd"/>
      <w:r w:rsidRPr="00862473">
        <w:rPr>
          <w:rStyle w:val="fontstyle01"/>
          <w:rFonts w:ascii="Times New Roman" w:hAnsi="Times New Roman" w:cs="Times New Roman"/>
          <w:sz w:val="20"/>
          <w:szCs w:val="20"/>
        </w:rPr>
        <w:t>, Sher-e-Bangla Nagar, Dhaka-1207, Bangladesh</w:t>
      </w:r>
      <w:r w:rsidRPr="00862473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DD4D9AC" w14:textId="458D464D" w:rsidR="00C02D76" w:rsidRPr="00862473" w:rsidRDefault="00724D0A" w:rsidP="00B718A6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862473">
        <w:rPr>
          <w:rFonts w:ascii="Times New Roman" w:hAnsi="Times New Roman" w:cs="Times New Roman"/>
          <w:sz w:val="20"/>
          <w:szCs w:val="20"/>
        </w:rPr>
        <w:t xml:space="preserve">Office </w:t>
      </w:r>
      <w:r w:rsidR="00137429" w:rsidRPr="00862473">
        <w:rPr>
          <w:rFonts w:ascii="Times New Roman" w:hAnsi="Times New Roman" w:cs="Times New Roman"/>
          <w:sz w:val="20"/>
          <w:szCs w:val="20"/>
        </w:rPr>
        <w:t>Phone</w:t>
      </w:r>
      <w:r w:rsidR="00C02D76" w:rsidRPr="00862473">
        <w:rPr>
          <w:rFonts w:ascii="Times New Roman" w:hAnsi="Times New Roman" w:cs="Times New Roman"/>
          <w:sz w:val="20"/>
          <w:szCs w:val="20"/>
        </w:rPr>
        <w:t xml:space="preserve">: </w:t>
      </w:r>
      <w:r w:rsidRPr="00862473">
        <w:rPr>
          <w:rFonts w:ascii="Times New Roman" w:hAnsi="Times New Roman" w:cs="Times New Roman"/>
          <w:sz w:val="20"/>
          <w:szCs w:val="20"/>
        </w:rPr>
        <w:t>+</w:t>
      </w:r>
      <w:r w:rsidR="00862473" w:rsidRPr="00862473">
        <w:rPr>
          <w:rFonts w:ascii="Times New Roman" w:hAnsi="Times New Roman" w:cs="Times New Roman"/>
          <w:sz w:val="20"/>
          <w:szCs w:val="20"/>
          <w:shd w:val="clear" w:color="auto" w:fill="FFFFFF"/>
        </w:rPr>
        <w:t>880-02-581 60417</w:t>
      </w:r>
      <w:r w:rsidR="00C02D76" w:rsidRPr="00862473">
        <w:rPr>
          <w:rFonts w:ascii="Times New Roman" w:hAnsi="Times New Roman" w:cs="Times New Roman"/>
          <w:sz w:val="20"/>
          <w:szCs w:val="20"/>
        </w:rPr>
        <w:t xml:space="preserve">, Email: </w:t>
      </w:r>
      <w:hyperlink r:id="rId8" w:history="1">
        <w:r w:rsidR="00C02D76" w:rsidRPr="00862473">
          <w:rPr>
            <w:rStyle w:val="Hyperlink"/>
            <w:rFonts w:ascii="Times New Roman" w:hAnsi="Times New Roman" w:cs="Times New Roman"/>
            <w:sz w:val="20"/>
            <w:szCs w:val="20"/>
          </w:rPr>
          <w:t>pabon</w:t>
        </w:r>
      </w:hyperlink>
      <w:r w:rsidR="00C02D76" w:rsidRPr="00862473">
        <w:rPr>
          <w:rStyle w:val="Hyperlink"/>
          <w:rFonts w:ascii="Times New Roman" w:hAnsi="Times New Roman" w:cs="Times New Roman"/>
          <w:sz w:val="20"/>
          <w:szCs w:val="20"/>
        </w:rPr>
        <w:t>@bids.org.bd</w:t>
      </w:r>
    </w:p>
    <w:p w14:paraId="19AF8CB4" w14:textId="77777777" w:rsidR="00A408B3" w:rsidRPr="00892A42" w:rsidRDefault="007D7614" w:rsidP="00C02D76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pict w14:anchorId="2A8F09B3">
          <v:line id="Straight Connector 1" o:spid="_x0000_s1026" style="position:absolute;left:0;text-align:left;flip:y;z-index:251659264;visibility:visible;mso-position-horizontal-relative:margin;mso-width-relative:margin;mso-height-relative:margin" from=".75pt,1.25pt" to="512.25pt,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" strokecolor="black [3200]" strokeweight=".5pt">
            <v:stroke joinstyle="miter"/>
            <w10:wrap anchorx="margin"/>
          </v:line>
        </w:pict>
      </w:r>
    </w:p>
    <w:p w14:paraId="7EB59A8C" w14:textId="77777777" w:rsidR="00CA3D6A" w:rsidRPr="00892A42" w:rsidRDefault="00FF703C" w:rsidP="00FD7E90">
      <w:pPr>
        <w:tabs>
          <w:tab w:val="left" w:pos="1395"/>
        </w:tabs>
        <w:spacing w:line="240" w:lineRule="auto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892A42">
        <w:rPr>
          <w:rFonts w:ascii="Times New Roman" w:hAnsi="Times New Roman" w:cs="Times New Roman"/>
          <w:b/>
          <w:sz w:val="20"/>
          <w:szCs w:val="20"/>
          <w:u w:val="single"/>
        </w:rPr>
        <w:t>Education</w:t>
      </w:r>
    </w:p>
    <w:p w14:paraId="17F6DFCD" w14:textId="77777777" w:rsidR="00FB1019" w:rsidRPr="00892A42" w:rsidRDefault="00FB1019" w:rsidP="00FB1019">
      <w:pPr>
        <w:pStyle w:val="ListParagraph"/>
        <w:numPr>
          <w:ilvl w:val="0"/>
          <w:numId w:val="14"/>
        </w:numPr>
        <w:tabs>
          <w:tab w:val="left" w:pos="1395"/>
        </w:tabs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892A42">
        <w:rPr>
          <w:rFonts w:ascii="Times New Roman" w:hAnsi="Times New Roman" w:cs="Times New Roman"/>
          <w:b/>
          <w:sz w:val="20"/>
          <w:szCs w:val="20"/>
        </w:rPr>
        <w:t>University of Dhaka, Bangladesh</w:t>
      </w:r>
    </w:p>
    <w:p w14:paraId="74F48786" w14:textId="77777777" w:rsidR="00FB1019" w:rsidRPr="00892A42" w:rsidRDefault="00FB1019" w:rsidP="00FB1019">
      <w:pPr>
        <w:pStyle w:val="ListParagraph"/>
        <w:tabs>
          <w:tab w:val="left" w:pos="1395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92A42">
        <w:rPr>
          <w:rFonts w:ascii="Times New Roman" w:hAnsi="Times New Roman" w:cs="Times New Roman"/>
          <w:sz w:val="20"/>
          <w:szCs w:val="20"/>
        </w:rPr>
        <w:t>Master of Social Sciences in Economics</w:t>
      </w:r>
      <w:r w:rsidR="00632EB4" w:rsidRPr="00892A42">
        <w:rPr>
          <w:rFonts w:ascii="Times New Roman" w:hAnsi="Times New Roman" w:cs="Times New Roman"/>
          <w:sz w:val="20"/>
          <w:szCs w:val="20"/>
        </w:rPr>
        <w:t xml:space="preserve">, </w:t>
      </w:r>
      <w:r w:rsidRPr="00892A42">
        <w:rPr>
          <w:rFonts w:ascii="Times New Roman" w:hAnsi="Times New Roman" w:cs="Times New Roman"/>
          <w:sz w:val="20"/>
          <w:szCs w:val="20"/>
        </w:rPr>
        <w:t xml:space="preserve">Awarded in </w:t>
      </w:r>
      <w:r w:rsidR="004E6D81" w:rsidRPr="00892A42">
        <w:rPr>
          <w:rFonts w:ascii="Times New Roman" w:hAnsi="Times New Roman" w:cs="Times New Roman"/>
          <w:sz w:val="20"/>
          <w:szCs w:val="20"/>
        </w:rPr>
        <w:t>February</w:t>
      </w:r>
      <w:r w:rsidRPr="00892A42">
        <w:rPr>
          <w:rFonts w:ascii="Times New Roman" w:hAnsi="Times New Roman" w:cs="Times New Roman"/>
          <w:sz w:val="20"/>
          <w:szCs w:val="20"/>
        </w:rPr>
        <w:t xml:space="preserve"> </w:t>
      </w:r>
      <w:r w:rsidR="00085788" w:rsidRPr="00892A42">
        <w:rPr>
          <w:rFonts w:ascii="Times New Roman" w:hAnsi="Times New Roman" w:cs="Times New Roman"/>
          <w:sz w:val="20"/>
          <w:szCs w:val="20"/>
        </w:rPr>
        <w:t>2016</w:t>
      </w:r>
    </w:p>
    <w:p w14:paraId="066FA776" w14:textId="2B256657" w:rsidR="00724D0A" w:rsidRPr="00892A42" w:rsidRDefault="00724D0A" w:rsidP="00FB1019">
      <w:pPr>
        <w:pStyle w:val="ListParagraph"/>
        <w:tabs>
          <w:tab w:val="left" w:pos="1395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92A42">
        <w:rPr>
          <w:rFonts w:ascii="Times New Roman" w:hAnsi="Times New Roman" w:cs="Times New Roman"/>
          <w:sz w:val="20"/>
          <w:szCs w:val="20"/>
        </w:rPr>
        <w:t>2</w:t>
      </w:r>
      <w:r w:rsidRPr="00892A42">
        <w:rPr>
          <w:rFonts w:ascii="Times New Roman" w:hAnsi="Times New Roman" w:cs="Times New Roman"/>
          <w:sz w:val="20"/>
          <w:szCs w:val="20"/>
          <w:vertAlign w:val="superscript"/>
        </w:rPr>
        <w:t>nd</w:t>
      </w:r>
      <w:r w:rsidRPr="00892A42">
        <w:rPr>
          <w:rFonts w:ascii="Times New Roman" w:hAnsi="Times New Roman" w:cs="Times New Roman"/>
          <w:sz w:val="20"/>
          <w:szCs w:val="20"/>
        </w:rPr>
        <w:t xml:space="preserve"> position</w:t>
      </w:r>
    </w:p>
    <w:p w14:paraId="702DBCF4" w14:textId="77777777" w:rsidR="00FB1019" w:rsidRPr="00892A42" w:rsidRDefault="00C02D76" w:rsidP="00FB1019">
      <w:pPr>
        <w:pStyle w:val="ListParagraph"/>
        <w:numPr>
          <w:ilvl w:val="0"/>
          <w:numId w:val="14"/>
        </w:numPr>
        <w:tabs>
          <w:tab w:val="left" w:pos="1395"/>
        </w:tabs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892A42">
        <w:rPr>
          <w:rFonts w:ascii="Times New Roman" w:hAnsi="Times New Roman" w:cs="Times New Roman"/>
          <w:b/>
          <w:sz w:val="20"/>
          <w:szCs w:val="20"/>
        </w:rPr>
        <w:t>University of Dhaka, Bangladesh</w:t>
      </w:r>
    </w:p>
    <w:p w14:paraId="25B6C099" w14:textId="77777777" w:rsidR="00C02D76" w:rsidRPr="00892A42" w:rsidRDefault="008325BD" w:rsidP="00C02D76">
      <w:pPr>
        <w:pStyle w:val="ListParagraph"/>
        <w:tabs>
          <w:tab w:val="left" w:pos="1395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92A42">
        <w:rPr>
          <w:rFonts w:ascii="Times New Roman" w:hAnsi="Times New Roman" w:cs="Times New Roman"/>
          <w:sz w:val="20"/>
          <w:szCs w:val="20"/>
        </w:rPr>
        <w:t>Bachelor of Social Sciences in Economics</w:t>
      </w:r>
      <w:r w:rsidR="00632EB4" w:rsidRPr="00892A42">
        <w:rPr>
          <w:rFonts w:ascii="Times New Roman" w:hAnsi="Times New Roman" w:cs="Times New Roman"/>
          <w:sz w:val="20"/>
          <w:szCs w:val="20"/>
        </w:rPr>
        <w:t xml:space="preserve">, </w:t>
      </w:r>
      <w:r w:rsidRPr="00892A42">
        <w:rPr>
          <w:rFonts w:ascii="Times New Roman" w:hAnsi="Times New Roman" w:cs="Times New Roman"/>
          <w:sz w:val="20"/>
          <w:szCs w:val="20"/>
        </w:rPr>
        <w:t xml:space="preserve">Awarded in </w:t>
      </w:r>
      <w:r w:rsidR="004E6D81" w:rsidRPr="00892A42">
        <w:rPr>
          <w:rFonts w:ascii="Times New Roman" w:hAnsi="Times New Roman" w:cs="Times New Roman"/>
          <w:sz w:val="20"/>
          <w:szCs w:val="20"/>
        </w:rPr>
        <w:t>February</w:t>
      </w:r>
      <w:r w:rsidRPr="00892A42">
        <w:rPr>
          <w:rFonts w:ascii="Times New Roman" w:hAnsi="Times New Roman" w:cs="Times New Roman"/>
          <w:sz w:val="20"/>
          <w:szCs w:val="20"/>
        </w:rPr>
        <w:t xml:space="preserve"> 2015</w:t>
      </w:r>
    </w:p>
    <w:p w14:paraId="222FA54F" w14:textId="212D0ECE" w:rsidR="00724D0A" w:rsidRPr="00892A42" w:rsidRDefault="00724D0A" w:rsidP="00C02D76">
      <w:pPr>
        <w:pStyle w:val="ListParagraph"/>
        <w:tabs>
          <w:tab w:val="left" w:pos="1395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92A42">
        <w:rPr>
          <w:rFonts w:ascii="Times New Roman" w:hAnsi="Times New Roman" w:cs="Times New Roman"/>
          <w:sz w:val="20"/>
          <w:szCs w:val="20"/>
        </w:rPr>
        <w:t>1</w:t>
      </w:r>
      <w:r w:rsidRPr="00892A42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 w:rsidRPr="00892A42">
        <w:rPr>
          <w:rFonts w:ascii="Times New Roman" w:hAnsi="Times New Roman" w:cs="Times New Roman"/>
          <w:sz w:val="20"/>
          <w:szCs w:val="20"/>
        </w:rPr>
        <w:t xml:space="preserve"> position</w:t>
      </w:r>
    </w:p>
    <w:p w14:paraId="4FDB03C4" w14:textId="77777777" w:rsidR="00C02D76" w:rsidRPr="00892A42" w:rsidRDefault="00C02D76" w:rsidP="00FD7E90">
      <w:pPr>
        <w:spacing w:line="276" w:lineRule="auto"/>
        <w:rPr>
          <w:rFonts w:ascii="Times New Roman" w:hAnsi="Times New Roman" w:cs="Times New Roman"/>
          <w:sz w:val="20"/>
          <w:szCs w:val="20"/>
          <w:u w:val="single"/>
        </w:rPr>
      </w:pPr>
      <w:r w:rsidRPr="00892A42">
        <w:rPr>
          <w:rFonts w:ascii="Times New Roman" w:hAnsi="Times New Roman" w:cs="Times New Roman"/>
          <w:b/>
          <w:sz w:val="20"/>
          <w:szCs w:val="20"/>
          <w:u w:val="single"/>
        </w:rPr>
        <w:t>Employment</w:t>
      </w:r>
    </w:p>
    <w:p w14:paraId="202C4554" w14:textId="77777777" w:rsidR="00FB6858" w:rsidRPr="00892A42" w:rsidRDefault="00C02D76" w:rsidP="00FB6858">
      <w:pPr>
        <w:pStyle w:val="ListParagraph"/>
        <w:numPr>
          <w:ilvl w:val="0"/>
          <w:numId w:val="14"/>
        </w:numPr>
        <w:tabs>
          <w:tab w:val="left" w:pos="990"/>
        </w:tabs>
        <w:spacing w:line="276" w:lineRule="auto"/>
        <w:rPr>
          <w:rFonts w:ascii="Times New Roman" w:hAnsi="Times New Roman" w:cs="Times New Roman"/>
          <w:b/>
          <w:sz w:val="20"/>
          <w:szCs w:val="20"/>
        </w:rPr>
      </w:pPr>
      <w:r w:rsidRPr="00892A42">
        <w:rPr>
          <w:rFonts w:ascii="Times New Roman" w:hAnsi="Times New Roman" w:cs="Times New Roman"/>
          <w:b/>
          <w:sz w:val="20"/>
          <w:szCs w:val="20"/>
        </w:rPr>
        <w:t>Bangladesh Institut</w:t>
      </w:r>
      <w:r w:rsidR="00FB6858" w:rsidRPr="00892A42">
        <w:rPr>
          <w:rFonts w:ascii="Times New Roman" w:hAnsi="Times New Roman" w:cs="Times New Roman"/>
          <w:b/>
          <w:sz w:val="20"/>
          <w:szCs w:val="20"/>
        </w:rPr>
        <w:t>e of Development Studies (BIDS)</w:t>
      </w:r>
    </w:p>
    <w:p w14:paraId="5D6C7A29" w14:textId="15C39B97" w:rsidR="00632EB4" w:rsidRPr="00892A42" w:rsidRDefault="00FB6858" w:rsidP="00632EB4">
      <w:pPr>
        <w:pStyle w:val="ListParagraph"/>
        <w:tabs>
          <w:tab w:val="left" w:pos="990"/>
        </w:tabs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892A42">
        <w:rPr>
          <w:rFonts w:ascii="Times New Roman" w:hAnsi="Times New Roman" w:cs="Times New Roman"/>
          <w:sz w:val="20"/>
          <w:szCs w:val="20"/>
        </w:rPr>
        <w:t>Research Associate</w:t>
      </w:r>
      <w:r w:rsidR="00632EB4" w:rsidRPr="00892A42">
        <w:rPr>
          <w:rFonts w:ascii="Times New Roman" w:hAnsi="Times New Roman" w:cs="Times New Roman"/>
          <w:sz w:val="20"/>
          <w:szCs w:val="20"/>
        </w:rPr>
        <w:t xml:space="preserve">, From </w:t>
      </w:r>
      <w:r w:rsidRPr="00892A42">
        <w:rPr>
          <w:rFonts w:ascii="Times New Roman" w:hAnsi="Times New Roman" w:cs="Times New Roman"/>
          <w:sz w:val="20"/>
          <w:szCs w:val="20"/>
        </w:rPr>
        <w:t xml:space="preserve">March 2017 </w:t>
      </w:r>
      <w:r w:rsidR="00BF1A72" w:rsidRPr="00892A42">
        <w:rPr>
          <w:rFonts w:ascii="Times New Roman" w:hAnsi="Times New Roman" w:cs="Times New Roman"/>
          <w:sz w:val="20"/>
          <w:szCs w:val="20"/>
        </w:rPr>
        <w:t>till</w:t>
      </w:r>
      <w:r w:rsidRPr="00892A42">
        <w:rPr>
          <w:rFonts w:ascii="Times New Roman" w:hAnsi="Times New Roman" w:cs="Times New Roman"/>
          <w:sz w:val="20"/>
          <w:szCs w:val="20"/>
        </w:rPr>
        <w:t xml:space="preserve"> date</w:t>
      </w:r>
    </w:p>
    <w:p w14:paraId="3B0396D2" w14:textId="77777777" w:rsidR="00947007" w:rsidRPr="00892A42" w:rsidRDefault="00947007" w:rsidP="00947007">
      <w:pPr>
        <w:pStyle w:val="ListParagraph"/>
        <w:numPr>
          <w:ilvl w:val="0"/>
          <w:numId w:val="14"/>
        </w:numPr>
        <w:tabs>
          <w:tab w:val="left" w:pos="990"/>
        </w:tabs>
        <w:spacing w:line="276" w:lineRule="auto"/>
        <w:rPr>
          <w:rFonts w:ascii="Times New Roman" w:hAnsi="Times New Roman" w:cs="Times New Roman"/>
          <w:b/>
          <w:sz w:val="20"/>
          <w:szCs w:val="20"/>
        </w:rPr>
      </w:pPr>
      <w:r w:rsidRPr="00892A42">
        <w:rPr>
          <w:rFonts w:ascii="Times New Roman" w:hAnsi="Times New Roman" w:cs="Times New Roman"/>
          <w:b/>
          <w:sz w:val="20"/>
          <w:szCs w:val="20"/>
        </w:rPr>
        <w:t>BRAC Institute of Governance and Development (Economic Growth Cluster), BRAC University, Bangladesh</w:t>
      </w:r>
    </w:p>
    <w:p w14:paraId="13BDC6EA" w14:textId="77777777" w:rsidR="00B84328" w:rsidRPr="00892A42" w:rsidRDefault="00947007" w:rsidP="00B84328">
      <w:pPr>
        <w:pStyle w:val="ListParagraph"/>
        <w:tabs>
          <w:tab w:val="left" w:pos="990"/>
        </w:tabs>
        <w:spacing w:line="276" w:lineRule="auto"/>
        <w:rPr>
          <w:rFonts w:ascii="Times New Roman" w:hAnsi="Times New Roman" w:cs="Times New Roman"/>
          <w:b/>
          <w:sz w:val="20"/>
          <w:szCs w:val="20"/>
        </w:rPr>
      </w:pPr>
      <w:r w:rsidRPr="00892A42">
        <w:rPr>
          <w:rFonts w:ascii="Times New Roman" w:hAnsi="Times New Roman" w:cs="Times New Roman"/>
          <w:sz w:val="20"/>
          <w:szCs w:val="20"/>
        </w:rPr>
        <w:t>Research Associate</w:t>
      </w:r>
      <w:r w:rsidR="00632EB4" w:rsidRPr="00892A42">
        <w:rPr>
          <w:rFonts w:ascii="Times New Roman" w:hAnsi="Times New Roman" w:cs="Times New Roman"/>
          <w:sz w:val="20"/>
          <w:szCs w:val="20"/>
        </w:rPr>
        <w:t xml:space="preserve">, From </w:t>
      </w:r>
      <w:r w:rsidR="00D857AA" w:rsidRPr="00892A42">
        <w:rPr>
          <w:rFonts w:ascii="Times New Roman" w:hAnsi="Times New Roman" w:cs="Times New Roman"/>
          <w:sz w:val="20"/>
          <w:szCs w:val="20"/>
        </w:rPr>
        <w:t>April</w:t>
      </w:r>
      <w:r w:rsidRPr="00892A42">
        <w:rPr>
          <w:rFonts w:ascii="Times New Roman" w:hAnsi="Times New Roman" w:cs="Times New Roman"/>
          <w:sz w:val="20"/>
          <w:szCs w:val="20"/>
        </w:rPr>
        <w:t xml:space="preserve"> 2016 to March 2017</w:t>
      </w:r>
    </w:p>
    <w:p w14:paraId="6A4F733B" w14:textId="77777777" w:rsidR="00947007" w:rsidRPr="00892A42" w:rsidRDefault="00947007" w:rsidP="00B84328">
      <w:pPr>
        <w:pStyle w:val="ListParagraph"/>
        <w:numPr>
          <w:ilvl w:val="0"/>
          <w:numId w:val="14"/>
        </w:numPr>
        <w:tabs>
          <w:tab w:val="left" w:pos="990"/>
        </w:tabs>
        <w:spacing w:line="276" w:lineRule="auto"/>
        <w:rPr>
          <w:rFonts w:ascii="Times New Roman" w:hAnsi="Times New Roman" w:cs="Times New Roman"/>
          <w:b/>
          <w:sz w:val="20"/>
          <w:szCs w:val="20"/>
        </w:rPr>
      </w:pPr>
      <w:r w:rsidRPr="00892A42">
        <w:rPr>
          <w:rFonts w:ascii="Times New Roman" w:hAnsi="Times New Roman" w:cs="Times New Roman"/>
          <w:b/>
          <w:sz w:val="20"/>
          <w:szCs w:val="20"/>
        </w:rPr>
        <w:t>BRAC Institute of Governance and Development (Economic Growth Cluster), BRAC University, Bangladesh</w:t>
      </w:r>
    </w:p>
    <w:p w14:paraId="05048B75" w14:textId="77777777" w:rsidR="00B84328" w:rsidRPr="00892A42" w:rsidRDefault="00947007" w:rsidP="00B84328">
      <w:pPr>
        <w:pStyle w:val="ListParagraph"/>
        <w:tabs>
          <w:tab w:val="left" w:pos="990"/>
        </w:tabs>
        <w:spacing w:line="276" w:lineRule="auto"/>
        <w:rPr>
          <w:rFonts w:ascii="Times New Roman" w:hAnsi="Times New Roman" w:cs="Times New Roman"/>
          <w:b/>
          <w:sz w:val="20"/>
          <w:szCs w:val="20"/>
        </w:rPr>
      </w:pPr>
      <w:r w:rsidRPr="00892A42">
        <w:rPr>
          <w:rFonts w:ascii="Times New Roman" w:hAnsi="Times New Roman" w:cs="Times New Roman"/>
          <w:sz w:val="20"/>
          <w:szCs w:val="20"/>
        </w:rPr>
        <w:t>Research Assistant</w:t>
      </w:r>
      <w:r w:rsidR="00B84328" w:rsidRPr="00892A42">
        <w:rPr>
          <w:rFonts w:ascii="Times New Roman" w:hAnsi="Times New Roman" w:cs="Times New Roman"/>
          <w:sz w:val="20"/>
          <w:szCs w:val="20"/>
        </w:rPr>
        <w:t xml:space="preserve">, </w:t>
      </w:r>
      <w:r w:rsidR="00A17C3C" w:rsidRPr="00892A42">
        <w:rPr>
          <w:rFonts w:ascii="Times New Roman" w:hAnsi="Times New Roman" w:cs="Times New Roman"/>
          <w:sz w:val="20"/>
          <w:szCs w:val="20"/>
        </w:rPr>
        <w:t xml:space="preserve">02 </w:t>
      </w:r>
      <w:r w:rsidR="00B84328" w:rsidRPr="00892A42">
        <w:rPr>
          <w:rFonts w:ascii="Times New Roman" w:hAnsi="Times New Roman" w:cs="Times New Roman"/>
          <w:sz w:val="20"/>
          <w:szCs w:val="20"/>
        </w:rPr>
        <w:t>March</w:t>
      </w:r>
      <w:r w:rsidR="00D857AA" w:rsidRPr="00892A42">
        <w:rPr>
          <w:rFonts w:ascii="Times New Roman" w:hAnsi="Times New Roman" w:cs="Times New Roman"/>
          <w:sz w:val="20"/>
          <w:szCs w:val="20"/>
        </w:rPr>
        <w:t xml:space="preserve"> 2016</w:t>
      </w:r>
      <w:r w:rsidRPr="00892A42">
        <w:rPr>
          <w:rFonts w:ascii="Times New Roman" w:hAnsi="Times New Roman" w:cs="Times New Roman"/>
          <w:sz w:val="20"/>
          <w:szCs w:val="20"/>
        </w:rPr>
        <w:t xml:space="preserve"> to </w:t>
      </w:r>
      <w:r w:rsidR="00A17C3C" w:rsidRPr="00892A42">
        <w:rPr>
          <w:rFonts w:ascii="Times New Roman" w:hAnsi="Times New Roman" w:cs="Times New Roman"/>
          <w:sz w:val="20"/>
          <w:szCs w:val="20"/>
        </w:rPr>
        <w:t>31 March 2016</w:t>
      </w:r>
    </w:p>
    <w:p w14:paraId="73C68DD7" w14:textId="77777777" w:rsidR="00D857AA" w:rsidRPr="00892A42" w:rsidRDefault="00D857AA" w:rsidP="00D857AA">
      <w:pPr>
        <w:pStyle w:val="ListParagraph"/>
        <w:numPr>
          <w:ilvl w:val="0"/>
          <w:numId w:val="14"/>
        </w:numPr>
        <w:tabs>
          <w:tab w:val="left" w:pos="990"/>
        </w:tabs>
        <w:spacing w:line="276" w:lineRule="auto"/>
        <w:rPr>
          <w:rFonts w:ascii="Times New Roman" w:hAnsi="Times New Roman" w:cs="Times New Roman"/>
          <w:b/>
          <w:sz w:val="20"/>
          <w:szCs w:val="20"/>
        </w:rPr>
      </w:pPr>
      <w:r w:rsidRPr="00892A42">
        <w:rPr>
          <w:rFonts w:ascii="Times New Roman" w:hAnsi="Times New Roman" w:cs="Times New Roman"/>
          <w:b/>
          <w:sz w:val="20"/>
          <w:szCs w:val="20"/>
        </w:rPr>
        <w:t>Bureau of Economic Research (BER), University of Dhaka</w:t>
      </w:r>
    </w:p>
    <w:p w14:paraId="233C78E1" w14:textId="77777777" w:rsidR="00B84328" w:rsidRPr="00892A42" w:rsidRDefault="00D857AA" w:rsidP="00B84328">
      <w:pPr>
        <w:pStyle w:val="ListParagraph"/>
        <w:tabs>
          <w:tab w:val="left" w:pos="990"/>
        </w:tabs>
        <w:spacing w:line="276" w:lineRule="auto"/>
        <w:rPr>
          <w:rFonts w:ascii="Times New Roman" w:hAnsi="Times New Roman" w:cs="Times New Roman"/>
          <w:b/>
          <w:sz w:val="20"/>
          <w:szCs w:val="20"/>
        </w:rPr>
      </w:pPr>
      <w:r w:rsidRPr="00892A42">
        <w:rPr>
          <w:rFonts w:ascii="Times New Roman" w:hAnsi="Times New Roman" w:cs="Times New Roman"/>
          <w:sz w:val="20"/>
          <w:szCs w:val="20"/>
        </w:rPr>
        <w:t>Co-researcher</w:t>
      </w:r>
      <w:r w:rsidR="00B84328" w:rsidRPr="00892A42">
        <w:rPr>
          <w:rFonts w:ascii="Times New Roman" w:hAnsi="Times New Roman" w:cs="Times New Roman"/>
          <w:sz w:val="20"/>
          <w:szCs w:val="20"/>
        </w:rPr>
        <w:t xml:space="preserve">, From </w:t>
      </w:r>
      <w:r w:rsidRPr="00892A42">
        <w:rPr>
          <w:rFonts w:ascii="Times New Roman" w:hAnsi="Times New Roman" w:cs="Times New Roman"/>
          <w:sz w:val="20"/>
          <w:szCs w:val="20"/>
        </w:rPr>
        <w:t>October 2015 to January 2016</w:t>
      </w:r>
    </w:p>
    <w:p w14:paraId="36A99DDC" w14:textId="77777777" w:rsidR="00C02D76" w:rsidRPr="00892A42" w:rsidRDefault="00C02D76" w:rsidP="00FD7E90">
      <w:pPr>
        <w:spacing w:line="276" w:lineRule="auto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892A42">
        <w:rPr>
          <w:rFonts w:ascii="Times New Roman" w:hAnsi="Times New Roman" w:cs="Times New Roman"/>
          <w:b/>
          <w:sz w:val="20"/>
          <w:szCs w:val="20"/>
          <w:u w:val="single"/>
        </w:rPr>
        <w:t>Publication</w:t>
      </w:r>
    </w:p>
    <w:p w14:paraId="1EC4676B" w14:textId="7E60B2BA" w:rsidR="00724D0A" w:rsidRPr="00AE2382" w:rsidRDefault="00724D0A" w:rsidP="00FD7E90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AE2382">
        <w:rPr>
          <w:rFonts w:ascii="Times New Roman" w:hAnsi="Times New Roman" w:cs="Times New Roman"/>
          <w:sz w:val="20"/>
          <w:szCs w:val="20"/>
          <w:shd w:val="clear" w:color="auto" w:fill="FFFFFF"/>
        </w:rPr>
        <w:t>Iqba</w:t>
      </w:r>
      <w:r w:rsidR="00AC6933">
        <w:rPr>
          <w:rFonts w:ascii="Times New Roman" w:hAnsi="Times New Roman" w:cs="Times New Roman"/>
          <w:sz w:val="20"/>
          <w:szCs w:val="20"/>
          <w:shd w:val="clear" w:color="auto" w:fill="FFFFFF"/>
        </w:rPr>
        <w:t>l, K. and Pabon, M. N. (2019). “</w:t>
      </w:r>
      <w:r w:rsidRPr="00AE238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Quality of Growth in </w:t>
      </w:r>
      <w:r w:rsidR="00AC6933">
        <w:rPr>
          <w:rFonts w:ascii="Times New Roman" w:hAnsi="Times New Roman" w:cs="Times New Roman"/>
          <w:sz w:val="20"/>
          <w:szCs w:val="20"/>
          <w:shd w:val="clear" w:color="auto" w:fill="FFFFFF"/>
        </w:rPr>
        <w:t>Bangladesh: Some New Evidence”</w:t>
      </w:r>
      <w:r w:rsidRPr="00AE238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. </w:t>
      </w:r>
      <w:r w:rsidRPr="00AE2382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>Bangladesh Development Studies</w:t>
      </w:r>
      <w:r w:rsidRPr="00AE2382">
        <w:rPr>
          <w:rFonts w:ascii="Times New Roman" w:hAnsi="Times New Roman" w:cs="Times New Roman"/>
          <w:sz w:val="20"/>
          <w:szCs w:val="20"/>
          <w:shd w:val="clear" w:color="auto" w:fill="FFFFFF"/>
        </w:rPr>
        <w:t>. 41 (2): 43-64</w:t>
      </w:r>
    </w:p>
    <w:p w14:paraId="490284CE" w14:textId="0DD84F55" w:rsidR="00AE2382" w:rsidRPr="00AE2382" w:rsidRDefault="00AE2382" w:rsidP="00AE238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color w:val="0F0F0F"/>
          <w:sz w:val="20"/>
          <w:szCs w:val="20"/>
        </w:rPr>
      </w:pPr>
      <w:r w:rsidRPr="00AE2382">
        <w:rPr>
          <w:rFonts w:ascii="Times New Roman" w:hAnsi="Times New Roman" w:cs="Times New Roman"/>
          <w:color w:val="0F0F0F"/>
          <w:sz w:val="20"/>
          <w:szCs w:val="20"/>
        </w:rPr>
        <w:t xml:space="preserve">Rahman, S. H. and Pabon, M. N. (Forthcoming). </w:t>
      </w:r>
      <w:r w:rsidR="00AC6933">
        <w:rPr>
          <w:rFonts w:ascii="Times New Roman" w:hAnsi="Times New Roman" w:cs="Times New Roman"/>
          <w:color w:val="0F0F0F"/>
          <w:sz w:val="20"/>
          <w:szCs w:val="20"/>
        </w:rPr>
        <w:t>“</w:t>
      </w:r>
      <w:r w:rsidRPr="00AE2382">
        <w:rPr>
          <w:rFonts w:ascii="Times New Roman" w:hAnsi="Times New Roman" w:cs="Times New Roman"/>
          <w:color w:val="0F0F0F"/>
          <w:sz w:val="20"/>
          <w:szCs w:val="20"/>
        </w:rPr>
        <w:t>Payment Behavior to Municipal Service Provision in Bangladesh</w:t>
      </w:r>
      <w:r w:rsidR="00AC6933">
        <w:rPr>
          <w:rFonts w:ascii="Times New Roman" w:hAnsi="Times New Roman" w:cs="Times New Roman"/>
          <w:color w:val="0F0F0F"/>
          <w:sz w:val="20"/>
          <w:szCs w:val="20"/>
        </w:rPr>
        <w:t>”</w:t>
      </w:r>
      <w:r w:rsidRPr="00AE2382">
        <w:rPr>
          <w:rFonts w:ascii="Times New Roman" w:hAnsi="Times New Roman" w:cs="Times New Roman"/>
          <w:color w:val="0F0F0F"/>
          <w:sz w:val="20"/>
          <w:szCs w:val="20"/>
        </w:rPr>
        <w:t>. </w:t>
      </w:r>
      <w:r w:rsidRPr="00AE2382">
        <w:rPr>
          <w:rStyle w:val="Strong"/>
          <w:rFonts w:ascii="Times New Roman" w:hAnsi="Times New Roman" w:cs="Times New Roman"/>
          <w:color w:val="0F0F0F"/>
          <w:sz w:val="20"/>
          <w:szCs w:val="20"/>
        </w:rPr>
        <w:t>Ba</w:t>
      </w:r>
      <w:bookmarkStart w:id="0" w:name="_GoBack"/>
      <w:bookmarkEnd w:id="0"/>
      <w:r w:rsidRPr="00AE2382">
        <w:rPr>
          <w:rStyle w:val="Strong"/>
          <w:rFonts w:ascii="Times New Roman" w:hAnsi="Times New Roman" w:cs="Times New Roman"/>
          <w:color w:val="0F0F0F"/>
          <w:sz w:val="20"/>
          <w:szCs w:val="20"/>
        </w:rPr>
        <w:t>ngladesh Development Studies</w:t>
      </w:r>
      <w:r w:rsidRPr="00AE2382">
        <w:rPr>
          <w:rFonts w:ascii="Times New Roman" w:hAnsi="Times New Roman" w:cs="Times New Roman"/>
          <w:color w:val="0F0F0F"/>
          <w:sz w:val="20"/>
          <w:szCs w:val="20"/>
        </w:rPr>
        <w:t>.</w:t>
      </w:r>
      <w:r w:rsidR="00457649">
        <w:rPr>
          <w:rFonts w:ascii="Times New Roman" w:hAnsi="Times New Roman" w:cs="Times New Roman"/>
          <w:color w:val="0F0F0F"/>
          <w:sz w:val="20"/>
          <w:szCs w:val="20"/>
        </w:rPr>
        <w:t xml:space="preserve"> Volume 41 (3)</w:t>
      </w:r>
    </w:p>
    <w:p w14:paraId="5C01D27C" w14:textId="77777777" w:rsidR="00AE2382" w:rsidRPr="00892A42" w:rsidRDefault="00AE2382" w:rsidP="00AE2382">
      <w:pPr>
        <w:pStyle w:val="ListParagraph"/>
        <w:jc w:val="both"/>
        <w:rPr>
          <w:rFonts w:ascii="Times New Roman" w:hAnsi="Times New Roman" w:cs="Times New Roman"/>
          <w:sz w:val="20"/>
          <w:szCs w:val="20"/>
        </w:rPr>
      </w:pPr>
    </w:p>
    <w:p w14:paraId="545E8D53" w14:textId="28F79A77" w:rsidR="007E2098" w:rsidRPr="00892A42" w:rsidRDefault="007E2098" w:rsidP="007E2098">
      <w:pPr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892A42">
        <w:rPr>
          <w:rFonts w:ascii="Times New Roman" w:hAnsi="Times New Roman" w:cs="Times New Roman"/>
          <w:b/>
          <w:sz w:val="20"/>
          <w:szCs w:val="20"/>
          <w:u w:val="single"/>
        </w:rPr>
        <w:t xml:space="preserve">Completed Working Papers </w:t>
      </w:r>
    </w:p>
    <w:p w14:paraId="1E1D67B5" w14:textId="06156B68" w:rsidR="00882763" w:rsidRPr="00892A42" w:rsidRDefault="00882763" w:rsidP="00882763">
      <w:pPr>
        <w:pStyle w:val="NormalWeb"/>
        <w:numPr>
          <w:ilvl w:val="0"/>
          <w:numId w:val="27"/>
        </w:numPr>
        <w:rPr>
          <w:sz w:val="20"/>
          <w:szCs w:val="20"/>
        </w:rPr>
      </w:pPr>
      <w:r w:rsidRPr="00892A42">
        <w:rPr>
          <w:sz w:val="20"/>
          <w:szCs w:val="20"/>
        </w:rPr>
        <w:t xml:space="preserve">"Measuring Democratic Governance in Bangladesh: A New Approach" (With Sultan Mohammed </w:t>
      </w:r>
      <w:proofErr w:type="spellStart"/>
      <w:r w:rsidRPr="00892A42">
        <w:rPr>
          <w:sz w:val="20"/>
          <w:szCs w:val="20"/>
        </w:rPr>
        <w:t>Zakaria</w:t>
      </w:r>
      <w:proofErr w:type="spellEnd"/>
      <w:r w:rsidRPr="00892A42">
        <w:rPr>
          <w:sz w:val="20"/>
          <w:szCs w:val="20"/>
        </w:rPr>
        <w:t>)</w:t>
      </w:r>
    </w:p>
    <w:p w14:paraId="69203D67" w14:textId="7A688C8C" w:rsidR="00882763" w:rsidRPr="00892A42" w:rsidRDefault="00882763" w:rsidP="00882763">
      <w:pPr>
        <w:pStyle w:val="NormalWeb"/>
        <w:numPr>
          <w:ilvl w:val="0"/>
          <w:numId w:val="27"/>
        </w:numPr>
        <w:jc w:val="both"/>
        <w:rPr>
          <w:sz w:val="20"/>
          <w:szCs w:val="20"/>
        </w:rPr>
      </w:pPr>
      <w:r w:rsidRPr="00892A42">
        <w:rPr>
          <w:sz w:val="20"/>
          <w:szCs w:val="20"/>
        </w:rPr>
        <w:t xml:space="preserve">“Savings-Growth Relationship in Bangladesh: A Time Series Analysis” (with Dr. Sultan </w:t>
      </w:r>
      <w:proofErr w:type="spellStart"/>
      <w:r w:rsidRPr="00892A42">
        <w:rPr>
          <w:sz w:val="20"/>
          <w:szCs w:val="20"/>
        </w:rPr>
        <w:t>Hafeez</w:t>
      </w:r>
      <w:proofErr w:type="spellEnd"/>
      <w:r w:rsidRPr="00892A42">
        <w:rPr>
          <w:sz w:val="20"/>
          <w:szCs w:val="20"/>
        </w:rPr>
        <w:t xml:space="preserve"> Rahman)</w:t>
      </w:r>
    </w:p>
    <w:p w14:paraId="4E67514D" w14:textId="4011DB6D" w:rsidR="007E2098" w:rsidRPr="00892A42" w:rsidRDefault="00882763" w:rsidP="00882763">
      <w:pPr>
        <w:pStyle w:val="NormalWeb"/>
        <w:numPr>
          <w:ilvl w:val="0"/>
          <w:numId w:val="27"/>
        </w:numPr>
        <w:jc w:val="both"/>
        <w:rPr>
          <w:sz w:val="20"/>
          <w:szCs w:val="20"/>
        </w:rPr>
      </w:pPr>
      <w:r w:rsidRPr="00892A42">
        <w:rPr>
          <w:sz w:val="20"/>
          <w:szCs w:val="20"/>
        </w:rPr>
        <w:t xml:space="preserve">“How Effective is the Floating Exchange Rate Regime in Forming Trade Balance? Analysis Using Bangladesh Data” (with Dr. </w:t>
      </w:r>
      <w:proofErr w:type="spellStart"/>
      <w:r w:rsidRPr="00892A42">
        <w:rPr>
          <w:sz w:val="20"/>
          <w:szCs w:val="20"/>
        </w:rPr>
        <w:t>Rabeya</w:t>
      </w:r>
      <w:proofErr w:type="spellEnd"/>
      <w:r w:rsidRPr="00892A42">
        <w:rPr>
          <w:sz w:val="20"/>
          <w:szCs w:val="20"/>
        </w:rPr>
        <w:t xml:space="preserve"> </w:t>
      </w:r>
      <w:proofErr w:type="spellStart"/>
      <w:r w:rsidRPr="00892A42">
        <w:rPr>
          <w:sz w:val="20"/>
          <w:szCs w:val="20"/>
        </w:rPr>
        <w:t>Khatoon</w:t>
      </w:r>
      <w:proofErr w:type="spellEnd"/>
      <w:r w:rsidRPr="00892A42">
        <w:rPr>
          <w:sz w:val="20"/>
          <w:szCs w:val="20"/>
        </w:rPr>
        <w:t>) </w:t>
      </w:r>
    </w:p>
    <w:p w14:paraId="25DA04BB" w14:textId="77777777" w:rsidR="007E2098" w:rsidRPr="00892A42" w:rsidRDefault="007E2098" w:rsidP="007E2098">
      <w:pPr>
        <w:tabs>
          <w:tab w:val="left" w:pos="990"/>
        </w:tabs>
        <w:spacing w:line="276" w:lineRule="auto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892A42">
        <w:rPr>
          <w:rFonts w:ascii="Times New Roman" w:hAnsi="Times New Roman" w:cs="Times New Roman"/>
          <w:b/>
          <w:sz w:val="20"/>
          <w:szCs w:val="20"/>
          <w:u w:val="single"/>
        </w:rPr>
        <w:t>Current Working Paper</w:t>
      </w:r>
    </w:p>
    <w:p w14:paraId="6196FF8B" w14:textId="1AD6CF8D" w:rsidR="007E2098" w:rsidRPr="00892A42" w:rsidRDefault="00AB027A" w:rsidP="007E2098">
      <w:pPr>
        <w:pStyle w:val="ListParagraph"/>
        <w:numPr>
          <w:ilvl w:val="0"/>
          <w:numId w:val="26"/>
        </w:numPr>
        <w:tabs>
          <w:tab w:val="left" w:pos="990"/>
        </w:tabs>
        <w:spacing w:line="276" w:lineRule="auto"/>
        <w:jc w:val="both"/>
        <w:rPr>
          <w:rFonts w:ascii="Times New Roman" w:hAnsi="Times New Roman" w:cs="Times New Roman"/>
          <w:b/>
          <w:color w:val="222222"/>
          <w:sz w:val="20"/>
          <w:szCs w:val="20"/>
          <w:shd w:val="clear" w:color="auto" w:fill="FFFFFF"/>
        </w:rPr>
      </w:pPr>
      <w:r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“</w:t>
      </w:r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Custer vs. Non-cluster SMEs: Productivity Differences and Marshallian Externalities</w:t>
      </w:r>
      <w:r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”</w:t>
      </w:r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(</w:t>
      </w:r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with </w:t>
      </w:r>
      <w:proofErr w:type="spellStart"/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Kazi</w:t>
      </w:r>
      <w:proofErr w:type="spellEnd"/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Alli</w:t>
      </w:r>
      <w:proofErr w:type="spellEnd"/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Toufique</w:t>
      </w:r>
      <w:proofErr w:type="spellEnd"/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Kazi</w:t>
      </w:r>
      <w:proofErr w:type="spellEnd"/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Iqbal &amp; </w:t>
      </w:r>
      <w:proofErr w:type="spellStart"/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Zabid</w:t>
      </w:r>
      <w:proofErr w:type="spellEnd"/>
      <w:r w:rsidR="007E2098"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Iqbal</w:t>
      </w:r>
      <w:r w:rsidRPr="00892A4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)</w:t>
      </w:r>
    </w:p>
    <w:p w14:paraId="029144B2" w14:textId="77777777" w:rsidR="00FD7E90" w:rsidRPr="00892A42" w:rsidRDefault="00B60F45" w:rsidP="00215663">
      <w:pPr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892A42">
        <w:rPr>
          <w:rFonts w:ascii="Times New Roman" w:hAnsi="Times New Roman" w:cs="Times New Roman"/>
          <w:b/>
          <w:sz w:val="20"/>
          <w:szCs w:val="20"/>
          <w:u w:val="single"/>
        </w:rPr>
        <w:t>Tra</w:t>
      </w:r>
      <w:r w:rsidR="001C72D3" w:rsidRPr="00892A42">
        <w:rPr>
          <w:rFonts w:ascii="Times New Roman" w:hAnsi="Times New Roman" w:cs="Times New Roman"/>
          <w:b/>
          <w:sz w:val="20"/>
          <w:szCs w:val="20"/>
          <w:u w:val="single"/>
        </w:rPr>
        <w:t>ining</w:t>
      </w:r>
    </w:p>
    <w:p w14:paraId="1092BEDF" w14:textId="5AE1C6D1" w:rsidR="00EC20AD" w:rsidRPr="00892A42" w:rsidRDefault="000E4B83" w:rsidP="00892A4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color w:val="000000"/>
          <w:sz w:val="20"/>
          <w:szCs w:val="20"/>
        </w:rPr>
      </w:pPr>
      <w:r w:rsidRPr="00892A42">
        <w:rPr>
          <w:rFonts w:ascii="Times New Roman" w:hAnsi="Times New Roman" w:cs="Times New Roman"/>
          <w:color w:val="000000"/>
          <w:sz w:val="20"/>
          <w:szCs w:val="20"/>
        </w:rPr>
        <w:t>“Building Capacity to Use Research Evidence (BCURE)” organized by Evidence for Policy Design (</w:t>
      </w:r>
      <w:proofErr w:type="spellStart"/>
      <w:r w:rsidRPr="00892A42">
        <w:rPr>
          <w:rFonts w:ascii="Times New Roman" w:hAnsi="Times New Roman" w:cs="Times New Roman"/>
          <w:color w:val="000000"/>
          <w:sz w:val="20"/>
          <w:szCs w:val="20"/>
        </w:rPr>
        <w:t>EPoD</w:t>
      </w:r>
      <w:proofErr w:type="spellEnd"/>
      <w:r w:rsidRPr="00892A42">
        <w:rPr>
          <w:rFonts w:ascii="Times New Roman" w:hAnsi="Times New Roman" w:cs="Times New Roman"/>
          <w:color w:val="000000"/>
          <w:sz w:val="20"/>
          <w:szCs w:val="20"/>
        </w:rPr>
        <w:t>), Harvard University</w:t>
      </w:r>
      <w:r w:rsidR="00205081" w:rsidRPr="00892A42">
        <w:rPr>
          <w:rFonts w:ascii="Times New Roman" w:hAnsi="Times New Roman" w:cs="Times New Roman"/>
          <w:color w:val="000000"/>
          <w:sz w:val="20"/>
          <w:szCs w:val="20"/>
        </w:rPr>
        <w:t xml:space="preserve">, Held in </w:t>
      </w:r>
      <w:r w:rsidRPr="00892A42">
        <w:rPr>
          <w:rFonts w:ascii="Times New Roman" w:hAnsi="Times New Roman" w:cs="Times New Roman"/>
          <w:color w:val="000000"/>
          <w:sz w:val="20"/>
          <w:szCs w:val="20"/>
        </w:rPr>
        <w:t>April 2017</w:t>
      </w:r>
    </w:p>
    <w:p w14:paraId="508C131F" w14:textId="59AE58D5" w:rsidR="00F25871" w:rsidRPr="00892A42" w:rsidRDefault="00EC20AD" w:rsidP="00687C95">
      <w:pPr>
        <w:widowControl w:val="0"/>
        <w:tabs>
          <w:tab w:val="left" w:pos="540"/>
          <w:tab w:val="left" w:pos="900"/>
          <w:tab w:val="left" w:pos="1620"/>
          <w:tab w:val="left" w:pos="180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color w:val="000000"/>
          <w:sz w:val="20"/>
          <w:szCs w:val="20"/>
          <w:u w:val="single"/>
        </w:rPr>
      </w:pPr>
      <w:r w:rsidRPr="00892A42">
        <w:rPr>
          <w:rFonts w:ascii="Times New Roman" w:hAnsi="Times New Roman" w:cs="Times New Roman"/>
          <w:b/>
          <w:color w:val="000000"/>
          <w:sz w:val="20"/>
          <w:szCs w:val="20"/>
          <w:u w:val="single"/>
        </w:rPr>
        <w:t xml:space="preserve">Honors &amp; </w:t>
      </w:r>
      <w:r w:rsidR="005D202D" w:rsidRPr="00892A42">
        <w:rPr>
          <w:rFonts w:ascii="Times New Roman" w:hAnsi="Times New Roman" w:cs="Times New Roman"/>
          <w:b/>
          <w:color w:val="000000"/>
          <w:sz w:val="20"/>
          <w:szCs w:val="20"/>
          <w:u w:val="single"/>
        </w:rPr>
        <w:t>Awards</w:t>
      </w:r>
    </w:p>
    <w:p w14:paraId="3D75B821" w14:textId="6A6126E6" w:rsidR="009747D0" w:rsidRPr="00892A42" w:rsidRDefault="000047B5" w:rsidP="006E7E87">
      <w:pPr>
        <w:pStyle w:val="ListParagraph"/>
        <w:widowControl w:val="0"/>
        <w:numPr>
          <w:ilvl w:val="0"/>
          <w:numId w:val="22"/>
        </w:numPr>
        <w:tabs>
          <w:tab w:val="left" w:pos="72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892A42">
        <w:rPr>
          <w:rFonts w:ascii="Times New Roman" w:hAnsi="Times New Roman" w:cs="Times New Roman"/>
          <w:b/>
          <w:color w:val="000000"/>
          <w:sz w:val="20"/>
          <w:szCs w:val="20"/>
        </w:rPr>
        <w:t>Prime Minister Gold Medal 2015</w:t>
      </w:r>
      <w:r w:rsidR="008563B5" w:rsidRPr="00892A42">
        <w:rPr>
          <w:rFonts w:ascii="Times New Roman" w:hAnsi="Times New Roman" w:cs="Times New Roman"/>
          <w:color w:val="000000"/>
          <w:sz w:val="20"/>
          <w:szCs w:val="20"/>
        </w:rPr>
        <w:t xml:space="preserve"> for securing highest </w:t>
      </w:r>
      <w:r w:rsidRPr="00892A42">
        <w:rPr>
          <w:rFonts w:ascii="Times New Roman" w:hAnsi="Times New Roman" w:cs="Times New Roman"/>
          <w:color w:val="000000"/>
          <w:sz w:val="20"/>
          <w:szCs w:val="20"/>
        </w:rPr>
        <w:t>GPA in the faculty of social sciences, University of Dhaka</w:t>
      </w:r>
      <w:r w:rsidR="0073015B" w:rsidRPr="00892A42">
        <w:rPr>
          <w:rFonts w:ascii="Times New Roman" w:hAnsi="Times New Roman" w:cs="Times New Roman"/>
          <w:color w:val="000000"/>
          <w:sz w:val="20"/>
          <w:szCs w:val="20"/>
        </w:rPr>
        <w:t xml:space="preserve"> in </w:t>
      </w:r>
      <w:r w:rsidR="008563B5" w:rsidRPr="00892A42">
        <w:rPr>
          <w:rFonts w:ascii="Times New Roman" w:hAnsi="Times New Roman" w:cs="Times New Roman"/>
          <w:color w:val="000000"/>
          <w:sz w:val="20"/>
          <w:szCs w:val="20"/>
        </w:rPr>
        <w:t>Bachelor’s</w:t>
      </w:r>
      <w:r w:rsidR="0073015B" w:rsidRPr="00892A42">
        <w:rPr>
          <w:rFonts w:ascii="Times New Roman" w:hAnsi="Times New Roman" w:cs="Times New Roman"/>
          <w:color w:val="000000"/>
          <w:sz w:val="20"/>
          <w:szCs w:val="20"/>
        </w:rPr>
        <w:t xml:space="preserve"> final examinations</w:t>
      </w:r>
    </w:p>
    <w:p w14:paraId="47059693" w14:textId="25D1DA41" w:rsidR="008563B5" w:rsidRPr="00892A42" w:rsidRDefault="000047B5" w:rsidP="008563B5">
      <w:pPr>
        <w:pStyle w:val="ListParagraph"/>
        <w:widowControl w:val="0"/>
        <w:numPr>
          <w:ilvl w:val="0"/>
          <w:numId w:val="22"/>
        </w:numPr>
        <w:tabs>
          <w:tab w:val="left" w:pos="72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892A42">
        <w:rPr>
          <w:rFonts w:ascii="Times New Roman" w:hAnsi="Times New Roman" w:cs="Times New Roman"/>
          <w:b/>
          <w:color w:val="000000"/>
          <w:sz w:val="20"/>
          <w:szCs w:val="20"/>
        </w:rPr>
        <w:t>Dean’s Award</w:t>
      </w:r>
      <w:r w:rsidRPr="00892A42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8563B5" w:rsidRPr="00892A42">
        <w:rPr>
          <w:rFonts w:ascii="Times New Roman" w:hAnsi="Times New Roman" w:cs="Times New Roman"/>
          <w:color w:val="000000"/>
          <w:sz w:val="20"/>
          <w:szCs w:val="20"/>
        </w:rPr>
        <w:t xml:space="preserve">for securing highest </w:t>
      </w:r>
      <w:r w:rsidR="0073015B" w:rsidRPr="00892A42">
        <w:rPr>
          <w:rFonts w:ascii="Times New Roman" w:hAnsi="Times New Roman" w:cs="Times New Roman"/>
          <w:color w:val="000000"/>
          <w:sz w:val="20"/>
          <w:szCs w:val="20"/>
        </w:rPr>
        <w:t xml:space="preserve">GPA  in the department of Economics, Faculty of Social Sciences, University of Dhaka in </w:t>
      </w:r>
      <w:r w:rsidR="00BF1A72" w:rsidRPr="00892A42">
        <w:rPr>
          <w:rFonts w:ascii="Times New Roman" w:hAnsi="Times New Roman" w:cs="Times New Roman"/>
          <w:color w:val="000000"/>
          <w:sz w:val="20"/>
          <w:szCs w:val="20"/>
        </w:rPr>
        <w:t>Bachelor’s</w:t>
      </w:r>
      <w:r w:rsidR="0073015B" w:rsidRPr="00892A42">
        <w:rPr>
          <w:rFonts w:ascii="Times New Roman" w:hAnsi="Times New Roman" w:cs="Times New Roman"/>
          <w:color w:val="000000"/>
          <w:sz w:val="20"/>
          <w:szCs w:val="20"/>
        </w:rPr>
        <w:t xml:space="preserve"> final Examinations </w:t>
      </w:r>
    </w:p>
    <w:sectPr w:rsidR="008563B5" w:rsidRPr="00892A42" w:rsidSect="00AB638B">
      <w:headerReference w:type="default" r:id="rId9"/>
      <w:footerReference w:type="default" r:id="rId10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67B56B8" w16cid:durableId="1F9947FF"/>
  <w16cid:commentId w16cid:paraId="6B208D9C" w16cid:durableId="1F99482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3A1B19" w14:textId="77777777" w:rsidR="007D7614" w:rsidRDefault="007D7614" w:rsidP="006831BE">
      <w:pPr>
        <w:spacing w:after="0" w:line="240" w:lineRule="auto"/>
      </w:pPr>
      <w:r>
        <w:separator/>
      </w:r>
    </w:p>
  </w:endnote>
  <w:endnote w:type="continuationSeparator" w:id="0">
    <w:p w14:paraId="176C0256" w14:textId="77777777" w:rsidR="007D7614" w:rsidRDefault="007D7614" w:rsidP="006831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259443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60DEC2" w14:textId="535567D1" w:rsidR="006B6707" w:rsidRDefault="006B670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5764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D6C94F3" w14:textId="77777777" w:rsidR="006831BE" w:rsidRDefault="006831B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707415" w14:textId="77777777" w:rsidR="007D7614" w:rsidRDefault="007D7614" w:rsidP="006831BE">
      <w:pPr>
        <w:spacing w:after="0" w:line="240" w:lineRule="auto"/>
      </w:pPr>
      <w:r>
        <w:separator/>
      </w:r>
    </w:p>
  </w:footnote>
  <w:footnote w:type="continuationSeparator" w:id="0">
    <w:p w14:paraId="0FBA8FA6" w14:textId="77777777" w:rsidR="007D7614" w:rsidRDefault="007D7614" w:rsidP="006831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C5DA82" w14:textId="22277372" w:rsidR="00C456AA" w:rsidRDefault="00AE2382" w:rsidP="00C456AA">
    <w:pPr>
      <w:pStyle w:val="Header"/>
      <w:jc w:val="right"/>
    </w:pPr>
    <w:r>
      <w:t>June</w:t>
    </w:r>
    <w:r w:rsidR="00C456AA">
      <w:t xml:space="preserve"> 20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A2D25"/>
    <w:multiLevelType w:val="hybridMultilevel"/>
    <w:tmpl w:val="BB380A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94059"/>
    <w:multiLevelType w:val="hybridMultilevel"/>
    <w:tmpl w:val="B4C0B7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D008FC"/>
    <w:multiLevelType w:val="hybridMultilevel"/>
    <w:tmpl w:val="C5DAE8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6E64E6"/>
    <w:multiLevelType w:val="hybridMultilevel"/>
    <w:tmpl w:val="3BBE56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C570E8"/>
    <w:multiLevelType w:val="hybridMultilevel"/>
    <w:tmpl w:val="635C38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7E7A58"/>
    <w:multiLevelType w:val="hybridMultilevel"/>
    <w:tmpl w:val="D2BC08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3D42BEB"/>
    <w:multiLevelType w:val="hybridMultilevel"/>
    <w:tmpl w:val="0FC0B3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F02393"/>
    <w:multiLevelType w:val="hybridMultilevel"/>
    <w:tmpl w:val="0C1A99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3305BE"/>
    <w:multiLevelType w:val="hybridMultilevel"/>
    <w:tmpl w:val="3490E0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E726AE"/>
    <w:multiLevelType w:val="hybridMultilevel"/>
    <w:tmpl w:val="7D9401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255308A"/>
    <w:multiLevelType w:val="hybridMultilevel"/>
    <w:tmpl w:val="1E54F7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F2767B"/>
    <w:multiLevelType w:val="hybridMultilevel"/>
    <w:tmpl w:val="313413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F7A7030"/>
    <w:multiLevelType w:val="hybridMultilevel"/>
    <w:tmpl w:val="F53EFD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566113"/>
    <w:multiLevelType w:val="hybridMultilevel"/>
    <w:tmpl w:val="DB7A53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D6807"/>
    <w:multiLevelType w:val="hybridMultilevel"/>
    <w:tmpl w:val="3C2CC7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34E4D69"/>
    <w:multiLevelType w:val="hybridMultilevel"/>
    <w:tmpl w:val="F822F9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622573"/>
    <w:multiLevelType w:val="hybridMultilevel"/>
    <w:tmpl w:val="01A683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B6C292A"/>
    <w:multiLevelType w:val="hybridMultilevel"/>
    <w:tmpl w:val="5DA62A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E4A3A43"/>
    <w:multiLevelType w:val="hybridMultilevel"/>
    <w:tmpl w:val="B8006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576B34"/>
    <w:multiLevelType w:val="hybridMultilevel"/>
    <w:tmpl w:val="DBC25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DB78A5"/>
    <w:multiLevelType w:val="hybridMultilevel"/>
    <w:tmpl w:val="3834AC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C34625"/>
    <w:multiLevelType w:val="hybridMultilevel"/>
    <w:tmpl w:val="5A7A5F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C8B7C50"/>
    <w:multiLevelType w:val="hybridMultilevel"/>
    <w:tmpl w:val="C36A54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152603"/>
    <w:multiLevelType w:val="hybridMultilevel"/>
    <w:tmpl w:val="D1589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7E0D72"/>
    <w:multiLevelType w:val="hybridMultilevel"/>
    <w:tmpl w:val="1D74513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8E8574F"/>
    <w:multiLevelType w:val="hybridMultilevel"/>
    <w:tmpl w:val="413A99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036CB3"/>
    <w:multiLevelType w:val="hybridMultilevel"/>
    <w:tmpl w:val="16AAE8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2"/>
  </w:num>
  <w:num w:numId="3">
    <w:abstractNumId w:val="14"/>
  </w:num>
  <w:num w:numId="4">
    <w:abstractNumId w:val="6"/>
  </w:num>
  <w:num w:numId="5">
    <w:abstractNumId w:val="16"/>
  </w:num>
  <w:num w:numId="6">
    <w:abstractNumId w:val="9"/>
  </w:num>
  <w:num w:numId="7">
    <w:abstractNumId w:val="8"/>
  </w:num>
  <w:num w:numId="8">
    <w:abstractNumId w:val="19"/>
  </w:num>
  <w:num w:numId="9">
    <w:abstractNumId w:val="21"/>
  </w:num>
  <w:num w:numId="10">
    <w:abstractNumId w:val="11"/>
  </w:num>
  <w:num w:numId="11">
    <w:abstractNumId w:val="18"/>
  </w:num>
  <w:num w:numId="12">
    <w:abstractNumId w:val="23"/>
  </w:num>
  <w:num w:numId="13">
    <w:abstractNumId w:val="17"/>
  </w:num>
  <w:num w:numId="14">
    <w:abstractNumId w:val="15"/>
  </w:num>
  <w:num w:numId="15">
    <w:abstractNumId w:val="24"/>
  </w:num>
  <w:num w:numId="16">
    <w:abstractNumId w:val="5"/>
  </w:num>
  <w:num w:numId="17">
    <w:abstractNumId w:val="2"/>
  </w:num>
  <w:num w:numId="18">
    <w:abstractNumId w:val="4"/>
  </w:num>
  <w:num w:numId="19">
    <w:abstractNumId w:val="10"/>
  </w:num>
  <w:num w:numId="20">
    <w:abstractNumId w:val="20"/>
  </w:num>
  <w:num w:numId="21">
    <w:abstractNumId w:val="25"/>
  </w:num>
  <w:num w:numId="22">
    <w:abstractNumId w:val="13"/>
  </w:num>
  <w:num w:numId="23">
    <w:abstractNumId w:val="1"/>
  </w:num>
  <w:num w:numId="24">
    <w:abstractNumId w:val="12"/>
  </w:num>
  <w:num w:numId="25">
    <w:abstractNumId w:val="0"/>
  </w:num>
  <w:num w:numId="26">
    <w:abstractNumId w:val="7"/>
  </w:num>
  <w:num w:numId="27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UxNzQzMDIxtzQ2MTVR0lEKTi0uzszPAykwrQUA8r2bBywAAAA="/>
  </w:docVars>
  <w:rsids>
    <w:rsidRoot w:val="00832357"/>
    <w:rsid w:val="00003FBD"/>
    <w:rsid w:val="000047B5"/>
    <w:rsid w:val="00014516"/>
    <w:rsid w:val="00017613"/>
    <w:rsid w:val="0003073A"/>
    <w:rsid w:val="000309BF"/>
    <w:rsid w:val="00043FE4"/>
    <w:rsid w:val="0006573D"/>
    <w:rsid w:val="00067A0C"/>
    <w:rsid w:val="00085788"/>
    <w:rsid w:val="00090493"/>
    <w:rsid w:val="000A1640"/>
    <w:rsid w:val="000C1EF8"/>
    <w:rsid w:val="000E27DB"/>
    <w:rsid w:val="000E3AC7"/>
    <w:rsid w:val="000E4B83"/>
    <w:rsid w:val="000F35A3"/>
    <w:rsid w:val="00100E3A"/>
    <w:rsid w:val="001027D1"/>
    <w:rsid w:val="00114529"/>
    <w:rsid w:val="00115208"/>
    <w:rsid w:val="00137429"/>
    <w:rsid w:val="0014105C"/>
    <w:rsid w:val="001546F1"/>
    <w:rsid w:val="0015784B"/>
    <w:rsid w:val="0016351E"/>
    <w:rsid w:val="0017076E"/>
    <w:rsid w:val="001778BB"/>
    <w:rsid w:val="00186EB7"/>
    <w:rsid w:val="001B49A8"/>
    <w:rsid w:val="001B6B7E"/>
    <w:rsid w:val="001C72D3"/>
    <w:rsid w:val="001D2731"/>
    <w:rsid w:val="00205081"/>
    <w:rsid w:val="00211CCD"/>
    <w:rsid w:val="00213AE9"/>
    <w:rsid w:val="00214CDB"/>
    <w:rsid w:val="00215663"/>
    <w:rsid w:val="002214C6"/>
    <w:rsid w:val="0023752E"/>
    <w:rsid w:val="00253B02"/>
    <w:rsid w:val="002608D4"/>
    <w:rsid w:val="00261B6D"/>
    <w:rsid w:val="00261EFE"/>
    <w:rsid w:val="00272AE0"/>
    <w:rsid w:val="00274983"/>
    <w:rsid w:val="00275108"/>
    <w:rsid w:val="0029673B"/>
    <w:rsid w:val="002B70F0"/>
    <w:rsid w:val="002C197C"/>
    <w:rsid w:val="002D1ACE"/>
    <w:rsid w:val="002E38C6"/>
    <w:rsid w:val="002F0D7B"/>
    <w:rsid w:val="002F3E07"/>
    <w:rsid w:val="003105E1"/>
    <w:rsid w:val="00312174"/>
    <w:rsid w:val="00320F63"/>
    <w:rsid w:val="0033074E"/>
    <w:rsid w:val="003328BD"/>
    <w:rsid w:val="00390A4A"/>
    <w:rsid w:val="003A2247"/>
    <w:rsid w:val="003B6449"/>
    <w:rsid w:val="003F0B22"/>
    <w:rsid w:val="003F7A8A"/>
    <w:rsid w:val="004050F0"/>
    <w:rsid w:val="00412E0B"/>
    <w:rsid w:val="004160DA"/>
    <w:rsid w:val="00416568"/>
    <w:rsid w:val="0045202E"/>
    <w:rsid w:val="00453EE4"/>
    <w:rsid w:val="0045745A"/>
    <w:rsid w:val="00457649"/>
    <w:rsid w:val="0049248B"/>
    <w:rsid w:val="004A208D"/>
    <w:rsid w:val="004C1092"/>
    <w:rsid w:val="004D33CB"/>
    <w:rsid w:val="004E0109"/>
    <w:rsid w:val="004E3316"/>
    <w:rsid w:val="004E6866"/>
    <w:rsid w:val="004E6D81"/>
    <w:rsid w:val="004E6D94"/>
    <w:rsid w:val="004F384C"/>
    <w:rsid w:val="004F63F1"/>
    <w:rsid w:val="005372F3"/>
    <w:rsid w:val="00537D79"/>
    <w:rsid w:val="00540317"/>
    <w:rsid w:val="00550ACE"/>
    <w:rsid w:val="005536A5"/>
    <w:rsid w:val="00565A40"/>
    <w:rsid w:val="00573604"/>
    <w:rsid w:val="00583C82"/>
    <w:rsid w:val="005B1EAD"/>
    <w:rsid w:val="005B47B6"/>
    <w:rsid w:val="005D202D"/>
    <w:rsid w:val="005D3023"/>
    <w:rsid w:val="005F6922"/>
    <w:rsid w:val="00612E1C"/>
    <w:rsid w:val="006140BD"/>
    <w:rsid w:val="00614B3A"/>
    <w:rsid w:val="00632EB4"/>
    <w:rsid w:val="006441C8"/>
    <w:rsid w:val="006451BA"/>
    <w:rsid w:val="00654297"/>
    <w:rsid w:val="006721D5"/>
    <w:rsid w:val="00677689"/>
    <w:rsid w:val="006808D9"/>
    <w:rsid w:val="006831BE"/>
    <w:rsid w:val="00687C95"/>
    <w:rsid w:val="00697D92"/>
    <w:rsid w:val="006A075D"/>
    <w:rsid w:val="006A16B2"/>
    <w:rsid w:val="006B2783"/>
    <w:rsid w:val="006B2E4D"/>
    <w:rsid w:val="006B6707"/>
    <w:rsid w:val="006E03F1"/>
    <w:rsid w:val="006E7E87"/>
    <w:rsid w:val="006F5A03"/>
    <w:rsid w:val="006F630F"/>
    <w:rsid w:val="00720744"/>
    <w:rsid w:val="00721F86"/>
    <w:rsid w:val="00724D0A"/>
    <w:rsid w:val="0073015B"/>
    <w:rsid w:val="007305E5"/>
    <w:rsid w:val="00752DC2"/>
    <w:rsid w:val="00753322"/>
    <w:rsid w:val="007615BA"/>
    <w:rsid w:val="007778E8"/>
    <w:rsid w:val="0078529C"/>
    <w:rsid w:val="00791416"/>
    <w:rsid w:val="007929CF"/>
    <w:rsid w:val="00797606"/>
    <w:rsid w:val="007D6362"/>
    <w:rsid w:val="007D641A"/>
    <w:rsid w:val="007D7614"/>
    <w:rsid w:val="007E2098"/>
    <w:rsid w:val="007E4B39"/>
    <w:rsid w:val="007F0558"/>
    <w:rsid w:val="00800967"/>
    <w:rsid w:val="00803E5C"/>
    <w:rsid w:val="00832357"/>
    <w:rsid w:val="008325BD"/>
    <w:rsid w:val="00835D62"/>
    <w:rsid w:val="00854E8E"/>
    <w:rsid w:val="008563B5"/>
    <w:rsid w:val="008611FD"/>
    <w:rsid w:val="00862473"/>
    <w:rsid w:val="00882763"/>
    <w:rsid w:val="008875DB"/>
    <w:rsid w:val="00892A42"/>
    <w:rsid w:val="00896864"/>
    <w:rsid w:val="008A45C5"/>
    <w:rsid w:val="008A7E93"/>
    <w:rsid w:val="008B0A5A"/>
    <w:rsid w:val="008B42CC"/>
    <w:rsid w:val="008C0536"/>
    <w:rsid w:val="008E0281"/>
    <w:rsid w:val="008F05E8"/>
    <w:rsid w:val="009054F2"/>
    <w:rsid w:val="00912701"/>
    <w:rsid w:val="00935790"/>
    <w:rsid w:val="00947007"/>
    <w:rsid w:val="00954B33"/>
    <w:rsid w:val="00957093"/>
    <w:rsid w:val="00965175"/>
    <w:rsid w:val="009702A2"/>
    <w:rsid w:val="009747D0"/>
    <w:rsid w:val="00981176"/>
    <w:rsid w:val="00983606"/>
    <w:rsid w:val="00994158"/>
    <w:rsid w:val="009958C0"/>
    <w:rsid w:val="009B1B82"/>
    <w:rsid w:val="009C131B"/>
    <w:rsid w:val="009D3E40"/>
    <w:rsid w:val="009F2590"/>
    <w:rsid w:val="00A039E6"/>
    <w:rsid w:val="00A135CA"/>
    <w:rsid w:val="00A17C3C"/>
    <w:rsid w:val="00A17D07"/>
    <w:rsid w:val="00A26974"/>
    <w:rsid w:val="00A34E71"/>
    <w:rsid w:val="00A358AC"/>
    <w:rsid w:val="00A408B3"/>
    <w:rsid w:val="00A45256"/>
    <w:rsid w:val="00A47556"/>
    <w:rsid w:val="00A5178E"/>
    <w:rsid w:val="00A61E02"/>
    <w:rsid w:val="00A76C8B"/>
    <w:rsid w:val="00AA0792"/>
    <w:rsid w:val="00AB027A"/>
    <w:rsid w:val="00AB638B"/>
    <w:rsid w:val="00AC6933"/>
    <w:rsid w:val="00AC7005"/>
    <w:rsid w:val="00AE2382"/>
    <w:rsid w:val="00AE2D1F"/>
    <w:rsid w:val="00AF42C3"/>
    <w:rsid w:val="00B04969"/>
    <w:rsid w:val="00B0586F"/>
    <w:rsid w:val="00B301D9"/>
    <w:rsid w:val="00B35E02"/>
    <w:rsid w:val="00B60F45"/>
    <w:rsid w:val="00B631BE"/>
    <w:rsid w:val="00B718A6"/>
    <w:rsid w:val="00B73E87"/>
    <w:rsid w:val="00B80835"/>
    <w:rsid w:val="00B84328"/>
    <w:rsid w:val="00B9001A"/>
    <w:rsid w:val="00B92895"/>
    <w:rsid w:val="00B947D7"/>
    <w:rsid w:val="00BB7474"/>
    <w:rsid w:val="00BD1366"/>
    <w:rsid w:val="00BE244F"/>
    <w:rsid w:val="00BF0591"/>
    <w:rsid w:val="00BF1A72"/>
    <w:rsid w:val="00C02D76"/>
    <w:rsid w:val="00C12D38"/>
    <w:rsid w:val="00C1455B"/>
    <w:rsid w:val="00C20FF4"/>
    <w:rsid w:val="00C349E6"/>
    <w:rsid w:val="00C35F65"/>
    <w:rsid w:val="00C456AA"/>
    <w:rsid w:val="00C52F1C"/>
    <w:rsid w:val="00C546FA"/>
    <w:rsid w:val="00C57A04"/>
    <w:rsid w:val="00C70E8F"/>
    <w:rsid w:val="00C72173"/>
    <w:rsid w:val="00C750D6"/>
    <w:rsid w:val="00C90026"/>
    <w:rsid w:val="00C931E7"/>
    <w:rsid w:val="00CA3D6A"/>
    <w:rsid w:val="00CC626E"/>
    <w:rsid w:val="00CD3EAE"/>
    <w:rsid w:val="00CD63EC"/>
    <w:rsid w:val="00CE4D57"/>
    <w:rsid w:val="00CF5CF0"/>
    <w:rsid w:val="00D04749"/>
    <w:rsid w:val="00D4059B"/>
    <w:rsid w:val="00D44D90"/>
    <w:rsid w:val="00D500FB"/>
    <w:rsid w:val="00D857AA"/>
    <w:rsid w:val="00D93E99"/>
    <w:rsid w:val="00D97879"/>
    <w:rsid w:val="00DC3473"/>
    <w:rsid w:val="00DD0A8B"/>
    <w:rsid w:val="00DE364A"/>
    <w:rsid w:val="00DF1DEB"/>
    <w:rsid w:val="00DF73A3"/>
    <w:rsid w:val="00E04394"/>
    <w:rsid w:val="00E06A85"/>
    <w:rsid w:val="00E14486"/>
    <w:rsid w:val="00E529F5"/>
    <w:rsid w:val="00E63312"/>
    <w:rsid w:val="00E71EB0"/>
    <w:rsid w:val="00E76E6F"/>
    <w:rsid w:val="00E83485"/>
    <w:rsid w:val="00E93010"/>
    <w:rsid w:val="00EC20AD"/>
    <w:rsid w:val="00EC4648"/>
    <w:rsid w:val="00EC6AEE"/>
    <w:rsid w:val="00ED272D"/>
    <w:rsid w:val="00ED29C3"/>
    <w:rsid w:val="00EE05A3"/>
    <w:rsid w:val="00EF2BC1"/>
    <w:rsid w:val="00F25046"/>
    <w:rsid w:val="00F25871"/>
    <w:rsid w:val="00F3487D"/>
    <w:rsid w:val="00F60A38"/>
    <w:rsid w:val="00F65D2B"/>
    <w:rsid w:val="00F733BB"/>
    <w:rsid w:val="00F86D38"/>
    <w:rsid w:val="00FA6890"/>
    <w:rsid w:val="00FB1019"/>
    <w:rsid w:val="00FB6858"/>
    <w:rsid w:val="00FC3101"/>
    <w:rsid w:val="00FD109E"/>
    <w:rsid w:val="00FD385D"/>
    <w:rsid w:val="00FD7E90"/>
    <w:rsid w:val="00FE0D7A"/>
    <w:rsid w:val="00FF0C6A"/>
    <w:rsid w:val="00FF6DBA"/>
    <w:rsid w:val="00FF703C"/>
    <w:rsid w:val="00FF7F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3130405"/>
  <w15:docId w15:val="{2C742B3C-C6AE-4299-AA50-753D308A5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9F5"/>
  </w:style>
  <w:style w:type="paragraph" w:styleId="Heading1">
    <w:name w:val="heading 1"/>
    <w:basedOn w:val="Normal"/>
    <w:next w:val="Normal"/>
    <w:link w:val="Heading1Char"/>
    <w:uiPriority w:val="9"/>
    <w:qFormat/>
    <w:rsid w:val="002C197C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E4B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235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60F4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31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1BE"/>
  </w:style>
  <w:style w:type="paragraph" w:styleId="Footer">
    <w:name w:val="footer"/>
    <w:basedOn w:val="Normal"/>
    <w:link w:val="FooterChar"/>
    <w:uiPriority w:val="99"/>
    <w:unhideWhenUsed/>
    <w:rsid w:val="006831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1BE"/>
  </w:style>
  <w:style w:type="paragraph" w:styleId="NoSpacing">
    <w:name w:val="No Spacing"/>
    <w:uiPriority w:val="1"/>
    <w:qFormat/>
    <w:rsid w:val="00677689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114529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C197C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bidi="en-US"/>
    </w:rPr>
  </w:style>
  <w:style w:type="character" w:styleId="PlaceholderText">
    <w:name w:val="Placeholder Text"/>
    <w:basedOn w:val="DefaultParagraphFont"/>
    <w:uiPriority w:val="99"/>
    <w:semiHidden/>
    <w:rsid w:val="002C197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19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97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C197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2C197C"/>
    <w:pPr>
      <w:spacing w:after="0" w:line="240" w:lineRule="auto"/>
    </w:pPr>
    <w:rPr>
      <w:rFonts w:eastAsiaTheme="minorEastAsia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C197C"/>
    <w:rPr>
      <w:rFonts w:eastAsiaTheme="minorEastAsia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2C197C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character" w:customStyle="1" w:styleId="apple-converted-space">
    <w:name w:val="apple-converted-space"/>
    <w:basedOn w:val="DefaultParagraphFont"/>
    <w:rsid w:val="002C197C"/>
  </w:style>
  <w:style w:type="character" w:styleId="FootnoteReference">
    <w:name w:val="footnote reference"/>
    <w:basedOn w:val="DefaultParagraphFont"/>
    <w:uiPriority w:val="99"/>
    <w:semiHidden/>
    <w:unhideWhenUsed/>
    <w:rsid w:val="002C197C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2C197C"/>
    <w:pPr>
      <w:spacing w:after="200" w:line="276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C19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197C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19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19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197C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E4B8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8827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01">
    <w:name w:val="fontstyle01"/>
    <w:basedOn w:val="DefaultParagraphFont"/>
    <w:rsid w:val="00AB027A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styleId="Strong">
    <w:name w:val="Strong"/>
    <w:basedOn w:val="DefaultParagraphFont"/>
    <w:uiPriority w:val="22"/>
    <w:qFormat/>
    <w:rsid w:val="00AE238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351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8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bonferdous@econdu.ac.bd" TargetMode="Externa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C8D7446C-D7FB-472F-BCC4-56C88168CD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5</TotalTime>
  <Pages>1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</dc:creator>
  <cp:keywords/>
  <dc:description/>
  <cp:lastModifiedBy>Pabon Ferdous</cp:lastModifiedBy>
  <cp:revision>201</cp:revision>
  <cp:lastPrinted>2019-02-24T09:02:00Z</cp:lastPrinted>
  <dcterms:created xsi:type="dcterms:W3CDTF">2016-02-22T08:47:00Z</dcterms:created>
  <dcterms:modified xsi:type="dcterms:W3CDTF">2019-06-16T08:47:00Z</dcterms:modified>
</cp:coreProperties>
</file>